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6" w:name="Xb23e92bd82d7d0ffbbbb0c5754a06c54eefc17b"/>
    <w:p>
      <w:pPr>
        <w:pStyle w:val="Heading1"/>
      </w:pPr>
      <w:r>
        <w:t xml:space="preserve">Cover Letter for Petroleum Engineer Position in Ghana Accra</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to-the-hiring-team"/>
    <w:p>
      <w:pPr>
        <w:pStyle w:val="Heading2"/>
      </w:pPr>
      <w:r>
        <w:t xml:space="preserve">To the Hiring Team,</w:t>
      </w:r>
    </w:p>
    <w:p>
      <w:pPr>
        <w:pStyle w:val="FirstParagraph"/>
      </w:pPr>
      <w:r>
        <w:t xml:space="preserve">Dear Hiring Committee,</w:t>
      </w:r>
    </w:p>
    <w:bookmarkEnd w:id="20"/>
    <w:p>
      <w:pPr>
        <w:pStyle w:val="BodyText"/>
      </w:pPr>
      <w:r>
        <w:t xml:space="preserve">As a dedicated Petroleum Engineer with [X years] of experience in optimizing hydrocarbon recovery, managing drilling operations, and advancing sustainable energy solutions, I am writing to express my enthusiasm for the Petroleum Engineer position at [Company Name] in Ghana Accra. The opportunity to contribute to Ghana’s evolving energy sector is both professionally exciting and personally meaningful. My technical expertise, combined with a deep understanding of the unique challenges and opportunities in regions like Accra, positions me as a strong candidate for this role.</w:t>
      </w:r>
    </w:p>
    <w:p>
      <w:pPr>
        <w:pStyle w:val="BodyText"/>
      </w:pPr>
      <w:r>
        <w:t xml:space="preserve">Throughout my career, I have focused on delivering innovative solutions that balance operational efficiency with environmental responsibility. From my early days as a junior engineer to my current role as a lead Petroleum Engineer at [Previous Company], I have consistently prioritized precision, safety, and collaboration. My work has spanned across diverse geographies, including projects in West Africa, where I gained firsthand experience with the complexities of offshore and onshore oil and gas operations. These experiences have equipped me with the adaptability and technical acumen required to thrive in dynamic environments like Ghana Accra.</w:t>
      </w:r>
    </w:p>
    <w:bookmarkStart w:id="21" w:name="why-ghana-accra-a-strategic-vision"/>
    <w:p>
      <w:pPr>
        <w:pStyle w:val="Heading2"/>
      </w:pPr>
      <w:r>
        <w:t xml:space="preserve">Why Ghana Accra? A Strategic Vision</w:t>
      </w:r>
    </w:p>
    <w:p>
      <w:pPr>
        <w:pStyle w:val="FirstParagraph"/>
      </w:pPr>
      <w:r>
        <w:t xml:space="preserve">Ghana, particularly Accra, is at a pivotal moment in its energy landscape. As the country continues to expand its oil and gas infrastructure while addressing environmental and regulatory challenges, there is a growing need for professionals who can navigate these complexities. My background in reservoir engineering, production optimization, and field development aligns directly with the goals of organizations operating in this region. I am particularly drawn to [Company Name]’s commitment to sustainable practices and its role in advancing Ghana’s energy security.</w:t>
      </w:r>
    </w:p>
    <w:p>
      <w:pPr>
        <w:pStyle w:val="BodyText"/>
      </w:pPr>
      <w:r>
        <w:t xml:space="preserve">Accra’s unique position as a hub for regional energy initiatives offers an exciting platform for innovation. Whether it is enhancing recovery rates from mature fields or exploring new exploration opportunities, I am eager to contribute my expertise to projects that drive economic growth while adhering to stringent environmental standards. My ability to work in multicultural teams and my familiarity with local regulations make me well-suited to support [Company Name]’s objectives in this vibrant market.</w:t>
      </w:r>
    </w:p>
    <w:bookmarkEnd w:id="21"/>
    <w:bookmarkStart w:id="22" w:name="professional-expertise-and-achievements"/>
    <w:p>
      <w:pPr>
        <w:pStyle w:val="Heading2"/>
      </w:pPr>
      <w:r>
        <w:t xml:space="preserve">Professional Expertise and Achievements</w:t>
      </w:r>
    </w:p>
    <w:p>
      <w:pPr>
        <w:pStyle w:val="FirstParagraph"/>
      </w:pPr>
      <w:r>
        <w:t xml:space="preserve">As a Petroleum Engineer, I have led projects that have significantly improved operational efficiency and profitability. For instance, at [Previous Company], I spearheaded a reservoir simulation initiative that increased production by 18% in a mature field. This achievement was recognized with an award for outstanding technical innovation. My skills include:</w:t>
      </w:r>
    </w:p>
    <w:p>
      <w:pPr>
        <w:numPr>
          <w:ilvl w:val="0"/>
          <w:numId w:val="1001"/>
        </w:numPr>
        <w:pStyle w:val="Compact"/>
      </w:pPr>
      <w:r>
        <w:t xml:space="preserve">Reservoir modeling and simulation using Petrel, Eclipse, and other industry-standard tools</w:t>
      </w:r>
    </w:p>
    <w:p>
      <w:pPr>
        <w:numPr>
          <w:ilvl w:val="0"/>
          <w:numId w:val="1001"/>
        </w:numPr>
        <w:pStyle w:val="Compact"/>
      </w:pPr>
      <w:r>
        <w:t xml:space="preserve">Drilling and completion design for both onshore and offshore environments</w:t>
      </w:r>
    </w:p>
    <w:p>
      <w:pPr>
        <w:numPr>
          <w:ilvl w:val="0"/>
          <w:numId w:val="1001"/>
        </w:numPr>
        <w:pStyle w:val="Compact"/>
      </w:pPr>
      <w:r>
        <w:t xml:space="preserve">Production optimization through data analytics and real-time monitoring systems</w:t>
      </w:r>
    </w:p>
    <w:p>
      <w:pPr>
        <w:numPr>
          <w:ilvl w:val="0"/>
          <w:numId w:val="1001"/>
        </w:numPr>
        <w:pStyle w:val="Compact"/>
      </w:pPr>
      <w:r>
        <w:t xml:space="preserve">Cross-functional collaboration with geologists, geophysicists, and project managers</w:t>
      </w:r>
    </w:p>
    <w:p>
      <w:pPr>
        <w:pStyle w:val="FirstParagraph"/>
      </w:pPr>
      <w:r>
        <w:t xml:space="preserve">In addition to technical skills, I have a proven ability to manage large-scale projects under tight deadlines. My work in [specific location or project] required me to oversee the implementation of advanced technologies that reduced downtime by 25% and improved safety compliance. These experiences have honed my problem-solving abilities and reinforced my commitment to excellence.</w:t>
      </w:r>
    </w:p>
    <w:bookmarkEnd w:id="22"/>
    <w:bookmarkStart w:id="23" w:name="alignment-with-company-names-values"/>
    <w:p>
      <w:pPr>
        <w:pStyle w:val="Heading2"/>
      </w:pPr>
      <w:r>
        <w:t xml:space="preserve">Alignment with [Company Name]’s Values</w:t>
      </w:r>
    </w:p>
    <w:p>
      <w:pPr>
        <w:pStyle w:val="FirstParagraph"/>
      </w:pPr>
      <w:r>
        <w:t xml:space="preserve">[Company Name]’s focus on innovation, sustainability, and community engagement resonates deeply with my professional philosophy. I am particularly impressed by your initiatives to integrate renewable energy solutions into traditional oil and gas operations. As a Petroleum Engineer in Ghana Accra, I aim to contribute to such efforts by leveraging my expertise in hybrid energy systems and environmental impact mitigation.</w:t>
      </w:r>
    </w:p>
    <w:p>
      <w:pPr>
        <w:pStyle w:val="BodyText"/>
      </w:pPr>
      <w:r>
        <w:t xml:space="preserve">Moreover, my understanding of the socio-economic context in Ghana has been shaped through collaborations with local stakeholders and participation in industry forums. This perspective allows me to approach projects with a holistic mindset, ensuring that technical solutions also address community needs and regulatory requirements.</w:t>
      </w:r>
    </w:p>
    <w:bookmarkEnd w:id="23"/>
    <w:bookmarkStart w:id="24" w:name="a-commitment-to-excellence"/>
    <w:p>
      <w:pPr>
        <w:pStyle w:val="Heading2"/>
      </w:pPr>
      <w:r>
        <w:t xml:space="preserve">A Commitment to Excellence</w:t>
      </w:r>
    </w:p>
    <w:p>
      <w:pPr>
        <w:pStyle w:val="FirstParagraph"/>
      </w:pPr>
      <w:r>
        <w:t xml:space="preserve">What sets me apart is my unwavering dedication to continuous learning and professional growth. I hold [relevant certifications, e.g., PE license, PMP, or specialized training in petroleum engineering]. Additionally, I actively engage with industry networks such as the Society of Petroleum Engineers (SPE) to stay abreast of emerging trends and technologies. This commitment ensures that I can bring cutting-edge solutions to [Company Name]’s operations in Ghana Accra.</w:t>
      </w:r>
    </w:p>
    <w:p>
      <w:pPr>
        <w:pStyle w:val="BodyText"/>
      </w:pPr>
      <w:r>
        <w:t xml:space="preserve">I am particularly excited about the opportunity to work within a team that values both technical excellence and ethical practices. My goal is to support [Company Name] in achieving its objectives while fostering a culture of innovation and accountability. I am confident that my skills, experience, and passion for petroleum engineering make me a valuable addition to your team.</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background and vision align with the goals of [Company Name] in Ghana Accra. Please feel free to contact me at [Phone Number] or [Email Address] at your earliest convenience. I look forward to contributing to your organization’s success and helping drive progress in Ghana’s energy sector.</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1T02:47:12Z</dcterms:created>
  <dcterms:modified xsi:type="dcterms:W3CDTF">2026-07-21T02:47:12Z</dcterms:modified>
</cp:coreProperties>
</file>

<file path=docProps/custom.xml><?xml version="1.0" encoding="utf-8"?>
<Properties xmlns="http://schemas.openxmlformats.org/officeDocument/2006/custom-properties" xmlns:vt="http://schemas.openxmlformats.org/officeDocument/2006/docPropsVTypes"/>
</file>